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905345" w14:textId="66D74B9D" w:rsidR="003830A1" w:rsidRPr="003830A1" w:rsidRDefault="00747FC3" w:rsidP="003830A1">
      <w:pPr>
        <w:jc w:val="center"/>
        <w:rPr>
          <w:rFonts w:ascii="Cambria" w:hAnsi="Cambria"/>
          <w:b/>
          <w:sz w:val="36"/>
          <w:lang w:val="en-GB"/>
        </w:rPr>
      </w:pPr>
      <w:r w:rsidRPr="003830A1">
        <w:rPr>
          <w:rFonts w:ascii="Cambria" w:hAnsi="Cambria"/>
          <w:b/>
          <w:sz w:val="36"/>
          <w:lang w:val="en-GB"/>
        </w:rPr>
        <w:t>Study plan for mobility</w:t>
      </w:r>
    </w:p>
    <w:tbl>
      <w:tblPr>
        <w:tblStyle w:val="Mkatabulky"/>
        <w:tblW w:w="9067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3830A1" w:rsidRPr="003830A1" w14:paraId="54D3945A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73C82949" w14:textId="4710730F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Name:</w:t>
            </w:r>
          </w:p>
        </w:tc>
      </w:tr>
      <w:tr w:rsidR="003830A1" w:rsidRPr="003830A1" w14:paraId="34D5283E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53EF2300" w14:textId="5D1AE90E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tudent ID:</w:t>
            </w:r>
          </w:p>
        </w:tc>
      </w:tr>
      <w:tr w:rsidR="003830A1" w:rsidRPr="003830A1" w14:paraId="7C1300BA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5758213D" w14:textId="6C6B996C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Faculty:</w:t>
            </w:r>
          </w:p>
        </w:tc>
      </w:tr>
      <w:tr w:rsidR="003830A1" w:rsidRPr="003830A1" w14:paraId="2CC64F9B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000FCAF2" w14:textId="76E9AE2E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tudy programme:</w:t>
            </w:r>
          </w:p>
        </w:tc>
      </w:tr>
      <w:tr w:rsidR="003830A1" w:rsidRPr="003830A1" w14:paraId="5DD796F1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7075AA43" w14:textId="7DCC14E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Partner university:</w:t>
            </w:r>
          </w:p>
        </w:tc>
      </w:tr>
      <w:tr w:rsidR="003830A1" w:rsidRPr="003830A1" w14:paraId="3599D35C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16C27F50" w14:textId="194B5F1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136142">
              <w:rPr>
                <w:rFonts w:ascii="Cambria" w:hAnsi="Cambria"/>
                <w:lang w:val="en-GB"/>
              </w:rPr>
              <w:t>Study programme and faculty at partner university</w:t>
            </w:r>
            <w:r w:rsidRPr="003830A1">
              <w:rPr>
                <w:rFonts w:ascii="Cambria" w:hAnsi="Cambria"/>
                <w:lang w:val="en-GB"/>
              </w:rPr>
              <w:t>:</w:t>
            </w:r>
          </w:p>
        </w:tc>
      </w:tr>
      <w:tr w:rsidR="003830A1" w:rsidRPr="003830A1" w14:paraId="7DD372C6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32C68C05" w14:textId="7B8C394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Academic year:</w:t>
            </w:r>
          </w:p>
        </w:tc>
      </w:tr>
      <w:tr w:rsidR="003830A1" w:rsidRPr="003830A1" w14:paraId="39050A35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167F90EA" w14:textId="4D7ECBB6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Period of mobility:</w:t>
            </w:r>
          </w:p>
        </w:tc>
      </w:tr>
    </w:tbl>
    <w:p w14:paraId="5DAB6C7B" w14:textId="77777777" w:rsidR="00747FC3" w:rsidRPr="003830A1" w:rsidRDefault="00747FC3">
      <w:pPr>
        <w:rPr>
          <w:rFonts w:ascii="Cambria" w:hAnsi="Cambria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979"/>
        <w:gridCol w:w="692"/>
        <w:gridCol w:w="709"/>
        <w:gridCol w:w="4662"/>
      </w:tblGrid>
      <w:tr w:rsidR="0041647A" w:rsidRPr="003830A1" w14:paraId="64013510" w14:textId="7C9FBFFA" w:rsidTr="0041647A">
        <w:tc>
          <w:tcPr>
            <w:tcW w:w="9042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1794CEB6" w14:textId="43E38D49" w:rsidR="00577DDA" w:rsidRPr="003830A1" w:rsidRDefault="0041647A">
            <w:pPr>
              <w:rPr>
                <w:rFonts w:ascii="Cambria" w:hAnsi="Cambria"/>
                <w:b/>
                <w:lang w:val="en-GB"/>
              </w:rPr>
            </w:pPr>
            <w:bookmarkStart w:id="0" w:name="_GoBack"/>
            <w:bookmarkEnd w:id="0"/>
            <w:r w:rsidRPr="005A4F5D">
              <w:rPr>
                <w:rFonts w:ascii="Cambria" w:hAnsi="Cambria"/>
                <w:b/>
                <w:lang w:val="en-GB"/>
              </w:rPr>
              <w:t>Course</w:t>
            </w:r>
            <w:r w:rsidR="00577DDA" w:rsidRPr="005A4F5D">
              <w:rPr>
                <w:rFonts w:ascii="Cambria" w:hAnsi="Cambria"/>
                <w:b/>
                <w:lang w:val="en-GB"/>
              </w:rPr>
              <w:t xml:space="preserve"> (including the code)</w:t>
            </w:r>
            <w:r w:rsidRPr="005A4F5D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41647A" w:rsidRPr="003830A1" w14:paraId="28708915" w14:textId="42CADD61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1ED32EE" w14:textId="0BAFF919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577DDA" w:rsidRPr="003830A1">
              <w:rPr>
                <w:rFonts w:ascii="Cambria" w:hAnsi="Cambria"/>
                <w:lang w:val="en-GB"/>
              </w:rPr>
              <w:t>:</w:t>
            </w:r>
          </w:p>
          <w:p w14:paraId="13C7AFE0" w14:textId="7C4B3B83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</w:p>
          <w:p w14:paraId="6D36FE35" w14:textId="77777777" w:rsidR="00CD7CF8" w:rsidRPr="003830A1" w:rsidRDefault="00CD7CF8" w:rsidP="00B61199">
            <w:pPr>
              <w:rPr>
                <w:rFonts w:ascii="Cambria" w:hAnsi="Cambria"/>
                <w:lang w:val="en-GB"/>
              </w:rPr>
            </w:pPr>
          </w:p>
          <w:p w14:paraId="7B9BB417" w14:textId="77777777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38F3984A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149028D" w14:textId="6C769A94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58552ECA" w14:textId="1F58DF1A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47AA19" w14:textId="1DB0CA01" w:rsidR="0041647A" w:rsidRPr="003830A1" w:rsidRDefault="0041647A" w:rsidP="0041647A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7E3BDFB5" w14:textId="4D10EF15" w:rsidR="0041647A" w:rsidRPr="003830A1" w:rsidRDefault="0041647A" w:rsidP="0041647A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1C3A91B" w14:textId="1D15169B" w:rsidR="0041647A" w:rsidRPr="003830A1" w:rsidRDefault="0041647A" w:rsidP="0041647A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F73AEF4" w14:textId="46AEE57F" w:rsidR="0041647A" w:rsidRPr="003830A1" w:rsidRDefault="0041647A" w:rsidP="0041647A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6F0B98F4" w14:textId="040B9D90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6F0CD94" w14:textId="605F59F8" w:rsidR="0041647A" w:rsidRPr="003830A1" w:rsidRDefault="0041647A" w:rsidP="0041647A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1E0F8DD2" w14:textId="3347B108" w:rsidR="0041647A" w:rsidRPr="003830A1" w:rsidRDefault="0041647A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F49D860" w14:textId="637FA772" w:rsidR="0041647A" w:rsidRPr="003830A1" w:rsidRDefault="0041647A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CA84566" w14:textId="224245E2" w:rsidR="0041647A" w:rsidRPr="003830A1" w:rsidRDefault="0041647A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2ACE7F35" w14:textId="6DC300CC" w:rsidTr="00D37FA3">
        <w:tc>
          <w:tcPr>
            <w:tcW w:w="297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71858865" w14:textId="06F22F41" w:rsidR="0041647A" w:rsidRPr="003830A1" w:rsidRDefault="0041647A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65115DE" w14:textId="61484482" w:rsidR="0041647A" w:rsidRPr="003830A1" w:rsidRDefault="0041647A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466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028965" w14:textId="450B65AC" w:rsidR="0041647A" w:rsidRPr="003830A1" w:rsidRDefault="0041647A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00407A36" w14:textId="77777777" w:rsidTr="0041647A">
        <w:tc>
          <w:tcPr>
            <w:tcW w:w="9042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350DD23" w14:textId="7DEF00F9" w:rsidR="0041647A" w:rsidRPr="003830A1" w:rsidRDefault="0041647A" w:rsidP="001A33A7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3929CD" w:rsidRPr="003830A1">
              <w:rPr>
                <w:rFonts w:ascii="Cambria" w:hAnsi="Cambria"/>
                <w:b/>
                <w:lang w:val="en-GB"/>
              </w:rPr>
              <w:t xml:space="preserve"> (including the code)</w:t>
            </w:r>
            <w:r w:rsidRPr="003830A1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41647A" w:rsidRPr="003830A1" w14:paraId="7D59F4B0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7D71165" w14:textId="55053D8D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3929CD" w:rsidRPr="003830A1">
              <w:rPr>
                <w:rFonts w:ascii="Cambria" w:hAnsi="Cambria"/>
                <w:lang w:val="en-GB"/>
              </w:rPr>
              <w:t>:</w:t>
            </w:r>
          </w:p>
          <w:p w14:paraId="70C33478" w14:textId="71C32D90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67B7E652" w14:textId="77777777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  <w:p w14:paraId="0BC0C533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3219C2C1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7F0D08DB" w14:textId="2C7924F1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D37FA3" w:rsidRPr="003830A1" w14:paraId="5FB256AC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1513012" w14:textId="53873C5C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42ADE0BB" w14:textId="738F178C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39336A2" w14:textId="3E8AF2BD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A3B061" w14:textId="77777777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</w:tr>
      <w:tr w:rsidR="00D37FA3" w:rsidRPr="003830A1" w14:paraId="093A1A08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7B3F1BB" w14:textId="2DF17232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2D4D6655" w14:textId="76FEF45C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D5B84BA" w14:textId="1B390EF1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FF8FBE" w14:textId="062381D9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4DC7AD16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B240A7C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0B31037" w14:textId="5779FAD4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466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081C74D" w14:textId="22B6BCE9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6888DAB3" w14:textId="77777777" w:rsidTr="0041647A">
        <w:tc>
          <w:tcPr>
            <w:tcW w:w="9042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00481637" w14:textId="77E6CFF7" w:rsidR="0041647A" w:rsidRPr="003830A1" w:rsidRDefault="0041647A" w:rsidP="001A33A7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925487" w:rsidRPr="003830A1">
              <w:rPr>
                <w:rFonts w:ascii="Cambria" w:hAnsi="Cambria"/>
                <w:b/>
                <w:lang w:val="en-GB"/>
              </w:rPr>
              <w:t xml:space="preserve"> (including the code)</w:t>
            </w:r>
            <w:r w:rsidRPr="003830A1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41647A" w:rsidRPr="003830A1" w14:paraId="4D17522B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653AF100" w14:textId="6CC5288B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925487" w:rsidRPr="003830A1">
              <w:rPr>
                <w:rFonts w:ascii="Cambria" w:hAnsi="Cambria"/>
                <w:lang w:val="en-GB"/>
              </w:rPr>
              <w:t>:</w:t>
            </w:r>
          </w:p>
          <w:p w14:paraId="25F16FE4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7EAFA7E1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3A5E4203" w14:textId="150BBF1E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3B4CFF57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2B816BD" w14:textId="7D987C1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D37FA3" w:rsidRPr="003830A1" w14:paraId="6BEBC364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EC8CAB" w14:textId="198A864C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74DD2A59" w14:textId="157DE36D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3AE9B4E" w14:textId="5DDD7FD4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C88ECA8" w14:textId="77777777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</w:tr>
      <w:tr w:rsidR="00D37FA3" w:rsidRPr="003830A1" w14:paraId="7A654600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EB3D5C7" w14:textId="2DF456D6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641D1645" w14:textId="0F5794CE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AEC533F" w14:textId="522277B7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426D3A" w14:textId="724EBFD6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39252020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35C88A59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97037A5" w14:textId="480246EC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466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113A171" w14:textId="11B42BD5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372D47FF" w14:textId="77777777" w:rsidTr="0041647A">
        <w:tc>
          <w:tcPr>
            <w:tcW w:w="9042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04E4EAE" w14:textId="65063803" w:rsidR="0041647A" w:rsidRPr="003830A1" w:rsidRDefault="0041647A" w:rsidP="001A33A7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925487" w:rsidRPr="003830A1">
              <w:rPr>
                <w:rFonts w:ascii="Cambria" w:hAnsi="Cambria"/>
                <w:b/>
                <w:lang w:val="en-GB"/>
              </w:rPr>
              <w:t xml:space="preserve"> (including the code)</w:t>
            </w:r>
            <w:r w:rsidRPr="003830A1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41647A" w:rsidRPr="003830A1" w14:paraId="39B3D3F1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F2FD2DB" w14:textId="3A9FB364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925487" w:rsidRPr="003830A1">
              <w:rPr>
                <w:rFonts w:ascii="Cambria" w:hAnsi="Cambria"/>
                <w:lang w:val="en-GB"/>
              </w:rPr>
              <w:t>:</w:t>
            </w:r>
          </w:p>
          <w:p w14:paraId="7FD5603C" w14:textId="33C8559B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2788E052" w14:textId="77777777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  <w:p w14:paraId="37D9CDAA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3C28AF4A" w14:textId="77777777" w:rsidTr="0041647A">
        <w:tc>
          <w:tcPr>
            <w:tcW w:w="9042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2D68E95" w14:textId="1A679C96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D37FA3" w:rsidRPr="003830A1" w14:paraId="0999C951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FD97675" w14:textId="23F1B724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54A258C5" w14:textId="4D1E7169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334578D" w14:textId="13EED999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0FC232" w14:textId="77777777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</w:tr>
      <w:tr w:rsidR="00D37FA3" w:rsidRPr="003830A1" w14:paraId="549A34AC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BCCD109" w14:textId="25B010B2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14:paraId="2B7C3158" w14:textId="6E1E9110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67DC62C" w14:textId="59E2D552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466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287195" w14:textId="0B0BAC6F" w:rsidR="00D37FA3" w:rsidRPr="003830A1" w:rsidRDefault="00D37FA3" w:rsidP="00D37FA3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4E87B360" w14:textId="77777777" w:rsidTr="00D37FA3">
        <w:tc>
          <w:tcPr>
            <w:tcW w:w="297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3E74B875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ED53D7E" w14:textId="54929C6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  <w:tc>
          <w:tcPr>
            <w:tcW w:w="466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5A4CE35" w14:textId="6E7D3622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</w:tbl>
    <w:p w14:paraId="02EB378F" w14:textId="68F18A4E" w:rsidR="00747FC3" w:rsidRPr="003830A1" w:rsidRDefault="00747FC3">
      <w:pPr>
        <w:rPr>
          <w:rFonts w:ascii="Cambria" w:hAnsi="Cambria"/>
          <w:lang w:val="en-GB"/>
        </w:rPr>
      </w:pPr>
    </w:p>
    <w:p w14:paraId="134C2B85" w14:textId="77777777" w:rsidR="007727D4" w:rsidRDefault="007727D4">
      <w:pPr>
        <w:rPr>
          <w:rFonts w:ascii="Cambria" w:hAnsi="Cambria"/>
          <w:lang w:val="en-GB"/>
        </w:rPr>
      </w:pPr>
    </w:p>
    <w:p w14:paraId="1553B1DF" w14:textId="54D38A4E" w:rsidR="0041647A" w:rsidRPr="003830A1" w:rsidRDefault="007727D4">
      <w:pPr>
        <w:rPr>
          <w:rFonts w:ascii="Cambria" w:hAnsi="Cambria"/>
          <w:lang w:val="en-GB"/>
        </w:rPr>
      </w:pPr>
      <w:r>
        <w:rPr>
          <w:rFonts w:ascii="Cambria" w:hAnsi="Cambria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40532D" wp14:editId="5721BDA2">
                <wp:simplePos x="0" y="0"/>
                <wp:positionH relativeFrom="column">
                  <wp:posOffset>3329306</wp:posOffset>
                </wp:positionH>
                <wp:positionV relativeFrom="paragraph">
                  <wp:posOffset>150019</wp:posOffset>
                </wp:positionV>
                <wp:extent cx="1764506" cy="0"/>
                <wp:effectExtent l="0" t="0" r="13970" b="12700"/>
                <wp:wrapNone/>
                <wp:docPr id="5" name="Přímá spojnic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45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3342E17" id="Přímá spojnice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2.15pt,11.8pt" to="401.1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B9FAFD" wp14:editId="4FF16645">
                <wp:simplePos x="0" y="0"/>
                <wp:positionH relativeFrom="column">
                  <wp:posOffset>364648</wp:posOffset>
                </wp:positionH>
                <wp:positionV relativeFrom="paragraph">
                  <wp:posOffset>150178</wp:posOffset>
                </wp:positionV>
                <wp:extent cx="1285875" cy="0"/>
                <wp:effectExtent l="0" t="0" r="9525" b="12700"/>
                <wp:wrapNone/>
                <wp:docPr id="4" name="Přímá spoj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58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2E7F9BE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.7pt,11.85pt" to="129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="00D37FA3" w:rsidRPr="003830A1">
        <w:rPr>
          <w:rFonts w:ascii="Cambria" w:hAnsi="Cambria"/>
          <w:lang w:val="en-GB"/>
        </w:rPr>
        <w:t>Date</w:t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  <w:t>Signature of the student</w:t>
      </w:r>
    </w:p>
    <w:p w14:paraId="6A05A809" w14:textId="38C0BB05" w:rsidR="00747FC3" w:rsidRPr="003830A1" w:rsidRDefault="00D37FA3">
      <w:pPr>
        <w:rPr>
          <w:rFonts w:ascii="Cambria" w:hAnsi="Cambria"/>
          <w:lang w:val="en-GB"/>
        </w:rPr>
      </w:pPr>
      <w:r w:rsidRPr="003830A1">
        <w:rPr>
          <w:rFonts w:ascii="Cambria" w:hAnsi="Cambria"/>
          <w:lang w:val="en-GB"/>
        </w:rPr>
        <w:tab/>
      </w:r>
    </w:p>
    <w:sectPr w:rsidR="00747FC3" w:rsidRPr="003830A1" w:rsidSect="00D37FA3">
      <w:headerReference w:type="even" r:id="rId9"/>
      <w:headerReference w:type="default" r:id="rId10"/>
      <w:headerReference w:type="first" r:id="rId11"/>
      <w:pgSz w:w="11906" w:h="16838"/>
      <w:pgMar w:top="567" w:right="1417" w:bottom="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F0249F" w16cex:dateUtc="2022-03-31T11:01:00Z"/>
  <w16cex:commentExtensible w16cex:durableId="25F01F69" w16cex:dateUtc="2022-03-31T10:39:00Z"/>
  <w16cex:commentExtensible w16cex:durableId="25F01F3A" w16cex:dateUtc="2022-03-31T10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F186746" w16cid:durableId="25F0249F"/>
  <w16cid:commentId w16cid:paraId="08CF5DC3" w16cid:durableId="25F01F69"/>
  <w16cid:commentId w16cid:paraId="0A10F2AC" w16cid:durableId="25F01F0B"/>
  <w16cid:commentId w16cid:paraId="65AC98E2" w16cid:durableId="25F01F0C"/>
  <w16cid:commentId w16cid:paraId="034AB086" w16cid:durableId="25F01F3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8BFE31" w14:textId="77777777" w:rsidR="00BF288F" w:rsidRDefault="00BF288F" w:rsidP="001C4F54">
      <w:pPr>
        <w:spacing w:after="0" w:line="240" w:lineRule="auto"/>
      </w:pPr>
      <w:r>
        <w:separator/>
      </w:r>
    </w:p>
  </w:endnote>
  <w:endnote w:type="continuationSeparator" w:id="0">
    <w:p w14:paraId="67958DAE" w14:textId="77777777" w:rsidR="00BF288F" w:rsidRDefault="00BF288F" w:rsidP="001C4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EF578C" w14:textId="77777777" w:rsidR="00BF288F" w:rsidRDefault="00BF288F" w:rsidP="001C4F54">
      <w:pPr>
        <w:spacing w:after="0" w:line="240" w:lineRule="auto"/>
      </w:pPr>
      <w:r>
        <w:separator/>
      </w:r>
    </w:p>
  </w:footnote>
  <w:footnote w:type="continuationSeparator" w:id="0">
    <w:p w14:paraId="72B8F175" w14:textId="77777777" w:rsidR="00BF288F" w:rsidRDefault="00BF288F" w:rsidP="001C4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C845CA" w14:textId="6A142565" w:rsidR="001C4F54" w:rsidRDefault="001C4F5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EADF01" w14:textId="21EB7ADF" w:rsidR="001C4F54" w:rsidRDefault="001C4F5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B2147" w14:textId="4C0800D1" w:rsidR="001C4F54" w:rsidRDefault="001C4F54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U2NwdSBoaW5ko6SsGpxcWZ+XkgBSa1AFQPV8ksAAAA"/>
  </w:docVars>
  <w:rsids>
    <w:rsidRoot w:val="00747FC3"/>
    <w:rsid w:val="000069C8"/>
    <w:rsid w:val="00136142"/>
    <w:rsid w:val="00143183"/>
    <w:rsid w:val="001C4F54"/>
    <w:rsid w:val="00257616"/>
    <w:rsid w:val="002839CB"/>
    <w:rsid w:val="002C1E09"/>
    <w:rsid w:val="002C7F91"/>
    <w:rsid w:val="003830A1"/>
    <w:rsid w:val="003929CD"/>
    <w:rsid w:val="0041647A"/>
    <w:rsid w:val="004703F8"/>
    <w:rsid w:val="00483AE7"/>
    <w:rsid w:val="004A4F7E"/>
    <w:rsid w:val="004F2771"/>
    <w:rsid w:val="00577DDA"/>
    <w:rsid w:val="005A4F5D"/>
    <w:rsid w:val="0061525D"/>
    <w:rsid w:val="00747FC3"/>
    <w:rsid w:val="007727D4"/>
    <w:rsid w:val="00781278"/>
    <w:rsid w:val="008619E4"/>
    <w:rsid w:val="00925487"/>
    <w:rsid w:val="00A57D68"/>
    <w:rsid w:val="00A845E3"/>
    <w:rsid w:val="00B132BD"/>
    <w:rsid w:val="00B525E1"/>
    <w:rsid w:val="00B61199"/>
    <w:rsid w:val="00BA7627"/>
    <w:rsid w:val="00BF288F"/>
    <w:rsid w:val="00CD3959"/>
    <w:rsid w:val="00CD7CF8"/>
    <w:rsid w:val="00D37FA3"/>
    <w:rsid w:val="00D71C07"/>
    <w:rsid w:val="00EE4795"/>
    <w:rsid w:val="00FC648D"/>
    <w:rsid w:val="143A1DFB"/>
    <w:rsid w:val="203400C9"/>
    <w:rsid w:val="2069EB14"/>
    <w:rsid w:val="2BFA3FA6"/>
    <w:rsid w:val="2F31ED8F"/>
    <w:rsid w:val="417BF3FC"/>
    <w:rsid w:val="4BB52A9C"/>
    <w:rsid w:val="52A61EFE"/>
    <w:rsid w:val="6462B53C"/>
    <w:rsid w:val="6E3EB4CA"/>
    <w:rsid w:val="6FE259BB"/>
    <w:rsid w:val="73C22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91652EB"/>
  <w15:chartTrackingRefBased/>
  <w15:docId w15:val="{E3E3438D-1A92-4E36-A8DC-A939C54A1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2C7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611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119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1C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C4F54"/>
  </w:style>
  <w:style w:type="paragraph" w:styleId="Zpat">
    <w:name w:val="footer"/>
    <w:basedOn w:val="Normln"/>
    <w:link w:val="ZpatChar"/>
    <w:uiPriority w:val="99"/>
    <w:unhideWhenUsed/>
    <w:rsid w:val="001C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C4F54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A4F7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A4F7E"/>
    <w:rPr>
      <w:b/>
      <w:bCs/>
      <w:sz w:val="20"/>
      <w:szCs w:val="20"/>
    </w:rPr>
  </w:style>
  <w:style w:type="table" w:styleId="Webovtabulka2">
    <w:name w:val="Table Web 2"/>
    <w:basedOn w:val="Normlntabulka"/>
    <w:uiPriority w:val="99"/>
    <w:rsid w:val="002C1E0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rosttabulka5">
    <w:name w:val="Plain Table 5"/>
    <w:basedOn w:val="Normlntabulka"/>
    <w:uiPriority w:val="45"/>
    <w:rsid w:val="002C1E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3830A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3830A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F8DCB5C163564F927F5B29453E9770" ma:contentTypeVersion="2" ma:contentTypeDescription="Vytvoří nový dokument" ma:contentTypeScope="" ma:versionID="5d01499820b5b48efeadd1ea4c90df29">
  <xsd:schema xmlns:xsd="http://www.w3.org/2001/XMLSchema" xmlns:xs="http://www.w3.org/2001/XMLSchema" xmlns:p="http://schemas.microsoft.com/office/2006/metadata/properties" xmlns:ns2="da248a5a-616c-4a0c-8ce4-28b01be932c7" targetNamespace="http://schemas.microsoft.com/office/2006/metadata/properties" ma:root="true" ma:fieldsID="6aa6fb35b15988e2f902b70a91411fa3" ns2:_="">
    <xsd:import namespace="da248a5a-616c-4a0c-8ce4-28b01be932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248a5a-616c-4a0c-8ce4-28b01be932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993CE0-BD00-4F49-A44F-2A219460D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248a5a-616c-4a0c-8ce4-28b01be932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CF21F9-88B1-459E-801F-C99A71C6AF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7B4EB1-483C-43C9-B993-981831865F40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a248a5a-616c-4a0c-8ce4-28b01be932c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Vosejpková</dc:creator>
  <cp:keywords/>
  <dc:description/>
  <cp:lastModifiedBy>Faifrová Dita</cp:lastModifiedBy>
  <cp:revision>2</cp:revision>
  <dcterms:created xsi:type="dcterms:W3CDTF">2022-04-01T07:48:00Z</dcterms:created>
  <dcterms:modified xsi:type="dcterms:W3CDTF">2022-04-01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8DCB5C163564F927F5B29453E9770</vt:lpwstr>
  </property>
</Properties>
</file>